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inea-Bissa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uinea-Bissau received a score of 45.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uinea-Bissau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Bissau received a score of</w:t>
      </w:r>
      <w:r>
        <w:t xml:space="preserve"> </w:t>
      </w:r>
      <w:r>
        <w:rPr>
          <w:b/>
          <w:bCs/>
        </w:rPr>
        <w:t xml:space="preserve">23.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uinea-Bissau received a score of 6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uinea-Bissau received a score of 14.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uinea-Bissau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uinea-Bissau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uinea-Bissau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uinea-Bissau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uinea-Bissau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uinea-Bissau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uinea-Bissau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uinea-Bissau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uinea-Bissau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uinea-Bissau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uinea-Bissau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uinea-Bissau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uinea-Bissau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2002, 2010,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2, 2006, 2010,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1D83D3-AE07-4C96-841F-A43FB4AFAA77}"/>
</file>

<file path=customXml/itemProps2.xml><?xml version="1.0" encoding="utf-8"?>
<ds:datastoreItem xmlns:ds="http://schemas.openxmlformats.org/officeDocument/2006/customXml" ds:itemID="{33142445-DD44-4726-AE8C-1B9B679DD00D}"/>
</file>

<file path=customXml/itemProps3.xml><?xml version="1.0" encoding="utf-8"?>
<ds:datastoreItem xmlns:ds="http://schemas.openxmlformats.org/officeDocument/2006/customXml" ds:itemID="{ABE5A7A3-7103-494B-B0D8-75574C2ECAEB}"/>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07:46Z</dcterms:created>
  <dcterms:modified xsi:type="dcterms:W3CDTF">2024-11-01T12: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uinea-Bissau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